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55454" w14:textId="66A0FA7F" w:rsidR="003F0809" w:rsidRPr="003F0809" w:rsidRDefault="003F0809" w:rsidP="003F0809">
      <w:pPr>
        <w:pStyle w:val="Title"/>
      </w:pPr>
      <w:r>
        <w:t>Notepad Application using JAVA Swings</w:t>
      </w:r>
    </w:p>
    <w:p w14:paraId="36FEC2FF" w14:textId="77777777" w:rsidR="003F0809" w:rsidRDefault="003F0809"/>
    <w:p w14:paraId="0AA56204" w14:textId="7C0716B3" w:rsidR="009E128E" w:rsidRPr="0070533A" w:rsidRDefault="009E128E">
      <w:pPr>
        <w:rPr>
          <w:sz w:val="30"/>
          <w:szCs w:val="30"/>
        </w:rPr>
      </w:pPr>
      <w:r w:rsidRPr="0070533A">
        <w:rPr>
          <w:sz w:val="30"/>
          <w:szCs w:val="30"/>
        </w:rPr>
        <w:t>To create a Notepad like app using the Swing and File handling in Java</w:t>
      </w:r>
    </w:p>
    <w:p w14:paraId="69EA98B3" w14:textId="23A3E856" w:rsidR="009E128E" w:rsidRPr="0070533A" w:rsidRDefault="009E128E">
      <w:pPr>
        <w:rPr>
          <w:sz w:val="30"/>
          <w:szCs w:val="30"/>
        </w:rPr>
      </w:pPr>
      <w:r w:rsidRPr="0070533A">
        <w:rPr>
          <w:sz w:val="30"/>
          <w:szCs w:val="30"/>
        </w:rPr>
        <w:t xml:space="preserve">From the </w:t>
      </w:r>
      <w:proofErr w:type="spellStart"/>
      <w:r w:rsidRPr="0070533A">
        <w:rPr>
          <w:sz w:val="30"/>
          <w:szCs w:val="30"/>
        </w:rPr>
        <w:t>JFrame</w:t>
      </w:r>
      <w:proofErr w:type="spellEnd"/>
    </w:p>
    <w:p w14:paraId="6214DFFD" w14:textId="46D48040" w:rsidR="009E128E" w:rsidRPr="0070533A" w:rsidRDefault="009E128E">
      <w:pPr>
        <w:rPr>
          <w:b/>
          <w:bCs/>
          <w:sz w:val="30"/>
          <w:szCs w:val="30"/>
        </w:rPr>
      </w:pPr>
      <w:r w:rsidRPr="0070533A">
        <w:rPr>
          <w:b/>
          <w:bCs/>
          <w:sz w:val="30"/>
          <w:szCs w:val="30"/>
        </w:rPr>
        <w:t>Setting up the Menu Navigation bar</w:t>
      </w:r>
    </w:p>
    <w:p w14:paraId="1988D817" w14:textId="24A2B8AE" w:rsidR="009E128E" w:rsidRPr="0070533A" w:rsidRDefault="009E128E">
      <w:pPr>
        <w:rPr>
          <w:sz w:val="30"/>
          <w:szCs w:val="30"/>
        </w:rPr>
      </w:pPr>
      <w:r w:rsidRPr="0070533A">
        <w:rPr>
          <w:sz w:val="30"/>
          <w:szCs w:val="30"/>
        </w:rPr>
        <w:t xml:space="preserve">Step 1:  Create a </w:t>
      </w:r>
      <w:proofErr w:type="spellStart"/>
      <w:r w:rsidRPr="0070533A">
        <w:rPr>
          <w:sz w:val="30"/>
          <w:szCs w:val="30"/>
        </w:rPr>
        <w:t>Menubar</w:t>
      </w:r>
      <w:proofErr w:type="spellEnd"/>
      <w:r w:rsidRPr="0070533A">
        <w:rPr>
          <w:sz w:val="30"/>
          <w:szCs w:val="30"/>
        </w:rPr>
        <w:t xml:space="preserve"> using the </w:t>
      </w:r>
      <w:proofErr w:type="spellStart"/>
      <w:proofErr w:type="gramStart"/>
      <w:r w:rsidRPr="0070533A">
        <w:rPr>
          <w:sz w:val="30"/>
          <w:szCs w:val="30"/>
        </w:rPr>
        <w:t>JMenuBar</w:t>
      </w:r>
      <w:proofErr w:type="spellEnd"/>
      <w:r w:rsidRPr="0070533A">
        <w:rPr>
          <w:sz w:val="30"/>
          <w:szCs w:val="30"/>
        </w:rPr>
        <w:t>(</w:t>
      </w:r>
      <w:proofErr w:type="gramEnd"/>
      <w:r w:rsidRPr="0070533A">
        <w:rPr>
          <w:sz w:val="30"/>
          <w:szCs w:val="30"/>
        </w:rPr>
        <w:t xml:space="preserve">) </w:t>
      </w:r>
    </w:p>
    <w:p w14:paraId="207918CE" w14:textId="1605831C" w:rsidR="009E128E" w:rsidRPr="0070533A" w:rsidRDefault="009E128E">
      <w:pPr>
        <w:rPr>
          <w:sz w:val="30"/>
          <w:szCs w:val="30"/>
        </w:rPr>
      </w:pPr>
      <w:r w:rsidRPr="0070533A">
        <w:rPr>
          <w:sz w:val="30"/>
          <w:szCs w:val="30"/>
        </w:rPr>
        <w:t xml:space="preserve">Step 2: Create Menu using the </w:t>
      </w:r>
      <w:proofErr w:type="spellStart"/>
      <w:proofErr w:type="gramStart"/>
      <w:r w:rsidRPr="0070533A">
        <w:rPr>
          <w:sz w:val="30"/>
          <w:szCs w:val="30"/>
        </w:rPr>
        <w:t>JMenu</w:t>
      </w:r>
      <w:proofErr w:type="spellEnd"/>
      <w:r w:rsidRPr="0070533A">
        <w:rPr>
          <w:sz w:val="30"/>
          <w:szCs w:val="30"/>
        </w:rPr>
        <w:t>(</w:t>
      </w:r>
      <w:proofErr w:type="gramEnd"/>
      <w:r w:rsidRPr="0070533A">
        <w:rPr>
          <w:sz w:val="30"/>
          <w:szCs w:val="30"/>
        </w:rPr>
        <w:t>) (</w:t>
      </w:r>
      <w:proofErr w:type="spellStart"/>
      <w:r w:rsidRPr="0070533A">
        <w:rPr>
          <w:sz w:val="30"/>
          <w:szCs w:val="30"/>
        </w:rPr>
        <w:t>eg</w:t>
      </w:r>
      <w:proofErr w:type="spellEnd"/>
      <w:r w:rsidRPr="0070533A">
        <w:rPr>
          <w:sz w:val="30"/>
          <w:szCs w:val="30"/>
        </w:rPr>
        <w:t>: File, Edit, Help)</w:t>
      </w:r>
    </w:p>
    <w:p w14:paraId="6C837FDE" w14:textId="41E3FB98" w:rsidR="009E128E" w:rsidRPr="0070533A" w:rsidRDefault="009E128E">
      <w:pPr>
        <w:rPr>
          <w:sz w:val="30"/>
          <w:szCs w:val="30"/>
        </w:rPr>
      </w:pPr>
      <w:r w:rsidRPr="0070533A">
        <w:rPr>
          <w:sz w:val="30"/>
          <w:szCs w:val="30"/>
        </w:rPr>
        <w:t xml:space="preserve">Step 3: Then add these menu to the </w:t>
      </w:r>
      <w:proofErr w:type="spellStart"/>
      <w:r w:rsidRPr="0070533A">
        <w:rPr>
          <w:sz w:val="30"/>
          <w:szCs w:val="30"/>
        </w:rPr>
        <w:t>menubar</w:t>
      </w:r>
      <w:proofErr w:type="spellEnd"/>
      <w:r w:rsidRPr="0070533A">
        <w:rPr>
          <w:sz w:val="30"/>
          <w:szCs w:val="30"/>
        </w:rPr>
        <w:t xml:space="preserve"> created before by using the </w:t>
      </w:r>
      <w:proofErr w:type="gramStart"/>
      <w:r w:rsidRPr="0070533A">
        <w:rPr>
          <w:sz w:val="30"/>
          <w:szCs w:val="30"/>
        </w:rPr>
        <w:t>add(</w:t>
      </w:r>
      <w:proofErr w:type="gramEnd"/>
      <w:r w:rsidRPr="0070533A">
        <w:rPr>
          <w:sz w:val="30"/>
          <w:szCs w:val="30"/>
        </w:rPr>
        <w:t>) function</w:t>
      </w:r>
    </w:p>
    <w:p w14:paraId="6237C3C5" w14:textId="5FA68A51" w:rsidR="009E128E" w:rsidRPr="0070533A" w:rsidRDefault="009E128E">
      <w:pPr>
        <w:rPr>
          <w:sz w:val="30"/>
          <w:szCs w:val="30"/>
        </w:rPr>
      </w:pPr>
      <w:r w:rsidRPr="0070533A">
        <w:rPr>
          <w:sz w:val="30"/>
          <w:szCs w:val="30"/>
        </w:rPr>
        <w:t xml:space="preserve">Step 4: Now </w:t>
      </w:r>
      <w:proofErr w:type="spellStart"/>
      <w:proofErr w:type="gramStart"/>
      <w:r w:rsidRPr="0070533A">
        <w:rPr>
          <w:sz w:val="30"/>
          <w:szCs w:val="30"/>
        </w:rPr>
        <w:t>setJMenuBar</w:t>
      </w:r>
      <w:proofErr w:type="spellEnd"/>
      <w:r w:rsidRPr="0070533A">
        <w:rPr>
          <w:sz w:val="30"/>
          <w:szCs w:val="30"/>
        </w:rPr>
        <w:t>(</w:t>
      </w:r>
      <w:proofErr w:type="gramEnd"/>
      <w:r w:rsidRPr="0070533A">
        <w:rPr>
          <w:sz w:val="30"/>
          <w:szCs w:val="30"/>
        </w:rPr>
        <w:t xml:space="preserve">) to fit the menus properly in the </w:t>
      </w:r>
      <w:proofErr w:type="spellStart"/>
      <w:r w:rsidRPr="0070533A">
        <w:rPr>
          <w:sz w:val="30"/>
          <w:szCs w:val="30"/>
        </w:rPr>
        <w:t>menubar</w:t>
      </w:r>
      <w:proofErr w:type="spellEnd"/>
    </w:p>
    <w:p w14:paraId="13153EF6" w14:textId="7459D7F6" w:rsidR="009E128E" w:rsidRPr="0070533A" w:rsidRDefault="009E128E">
      <w:pPr>
        <w:rPr>
          <w:b/>
          <w:bCs/>
          <w:sz w:val="30"/>
          <w:szCs w:val="30"/>
        </w:rPr>
      </w:pPr>
      <w:r w:rsidRPr="0070533A">
        <w:rPr>
          <w:b/>
          <w:bCs/>
          <w:sz w:val="30"/>
          <w:szCs w:val="30"/>
        </w:rPr>
        <w:t xml:space="preserve">Setting up the Menu item </w:t>
      </w:r>
      <w:proofErr w:type="gramStart"/>
      <w:r w:rsidRPr="0070533A">
        <w:rPr>
          <w:b/>
          <w:bCs/>
          <w:sz w:val="30"/>
          <w:szCs w:val="30"/>
        </w:rPr>
        <w:t>to  the</w:t>
      </w:r>
      <w:proofErr w:type="gramEnd"/>
      <w:r w:rsidRPr="0070533A">
        <w:rPr>
          <w:b/>
          <w:bCs/>
          <w:sz w:val="30"/>
          <w:szCs w:val="30"/>
        </w:rPr>
        <w:t xml:space="preserve"> created menus by following the above steps done for</w:t>
      </w:r>
      <w:r w:rsidR="00694947" w:rsidRPr="0070533A">
        <w:rPr>
          <w:b/>
          <w:bCs/>
          <w:sz w:val="30"/>
          <w:szCs w:val="30"/>
        </w:rPr>
        <w:t xml:space="preserve"> </w:t>
      </w:r>
      <w:proofErr w:type="spellStart"/>
      <w:r w:rsidR="00694947" w:rsidRPr="0070533A">
        <w:rPr>
          <w:b/>
          <w:bCs/>
          <w:sz w:val="30"/>
          <w:szCs w:val="30"/>
        </w:rPr>
        <w:t>menubar</w:t>
      </w:r>
      <w:proofErr w:type="spellEnd"/>
      <w:r w:rsidR="00694947" w:rsidRPr="0070533A">
        <w:rPr>
          <w:b/>
          <w:bCs/>
          <w:sz w:val="30"/>
          <w:szCs w:val="30"/>
        </w:rPr>
        <w:t xml:space="preserve"> preparation</w:t>
      </w:r>
    </w:p>
    <w:p w14:paraId="69D82FA2" w14:textId="7F4DD1DE" w:rsidR="009E128E" w:rsidRPr="0070533A" w:rsidRDefault="009E128E">
      <w:pPr>
        <w:rPr>
          <w:sz w:val="30"/>
          <w:szCs w:val="30"/>
        </w:rPr>
      </w:pPr>
      <w:r w:rsidRPr="0070533A">
        <w:rPr>
          <w:sz w:val="30"/>
          <w:szCs w:val="30"/>
        </w:rPr>
        <w:t>Step</w:t>
      </w:r>
      <w:r w:rsidR="00694947" w:rsidRPr="0070533A">
        <w:rPr>
          <w:sz w:val="30"/>
          <w:szCs w:val="30"/>
        </w:rPr>
        <w:t xml:space="preserve"> 5: Create the </w:t>
      </w:r>
      <w:proofErr w:type="spellStart"/>
      <w:r w:rsidR="00694947" w:rsidRPr="0070533A">
        <w:rPr>
          <w:sz w:val="30"/>
          <w:szCs w:val="30"/>
        </w:rPr>
        <w:t>JMenuItem</w:t>
      </w:r>
      <w:proofErr w:type="spellEnd"/>
      <w:r w:rsidR="00694947" w:rsidRPr="0070533A">
        <w:rPr>
          <w:sz w:val="30"/>
          <w:szCs w:val="30"/>
        </w:rPr>
        <w:t xml:space="preserve"> </w:t>
      </w:r>
      <w:proofErr w:type="spellStart"/>
      <w:proofErr w:type="gramStart"/>
      <w:r w:rsidR="00694947" w:rsidRPr="0070533A">
        <w:rPr>
          <w:sz w:val="30"/>
          <w:szCs w:val="30"/>
        </w:rPr>
        <w:t>eg</w:t>
      </w:r>
      <w:proofErr w:type="spellEnd"/>
      <w:r w:rsidR="00694947" w:rsidRPr="0070533A">
        <w:rPr>
          <w:sz w:val="30"/>
          <w:szCs w:val="30"/>
        </w:rPr>
        <w:t>(</w:t>
      </w:r>
      <w:proofErr w:type="gramEnd"/>
      <w:r w:rsidR="00694947" w:rsidRPr="0070533A">
        <w:rPr>
          <w:sz w:val="30"/>
          <w:szCs w:val="30"/>
        </w:rPr>
        <w:t xml:space="preserve">new, open, save, select all) similar functionalities and add it to the Menu created by using the add function </w:t>
      </w:r>
    </w:p>
    <w:p w14:paraId="677937EB" w14:textId="3DBF1453" w:rsidR="00694947" w:rsidRPr="0070533A" w:rsidRDefault="00B10CEA">
      <w:pPr>
        <w:rPr>
          <w:sz w:val="30"/>
          <w:szCs w:val="30"/>
        </w:rPr>
      </w:pPr>
      <w:r w:rsidRPr="0070533A">
        <w:rPr>
          <w:sz w:val="30"/>
          <w:szCs w:val="30"/>
        </w:rPr>
        <w:t xml:space="preserve">From the </w:t>
      </w:r>
      <w:proofErr w:type="spellStart"/>
      <w:r w:rsidRPr="0070533A">
        <w:rPr>
          <w:sz w:val="30"/>
          <w:szCs w:val="30"/>
        </w:rPr>
        <w:t>awt</w:t>
      </w:r>
      <w:proofErr w:type="spellEnd"/>
      <w:proofErr w:type="gramStart"/>
      <w:r w:rsidRPr="0070533A">
        <w:rPr>
          <w:sz w:val="30"/>
          <w:szCs w:val="30"/>
        </w:rPr>
        <w:t>.;*</w:t>
      </w:r>
      <w:proofErr w:type="gramEnd"/>
      <w:r w:rsidRPr="0070533A">
        <w:rPr>
          <w:sz w:val="30"/>
          <w:szCs w:val="30"/>
        </w:rPr>
        <w:t xml:space="preserve"> ;</w:t>
      </w:r>
    </w:p>
    <w:p w14:paraId="65B8242E" w14:textId="15EEF41C" w:rsidR="00694947" w:rsidRPr="0070533A" w:rsidRDefault="00694947">
      <w:pPr>
        <w:rPr>
          <w:b/>
          <w:bCs/>
          <w:sz w:val="30"/>
          <w:szCs w:val="30"/>
        </w:rPr>
      </w:pPr>
      <w:r w:rsidRPr="0070533A">
        <w:rPr>
          <w:b/>
          <w:bCs/>
          <w:sz w:val="30"/>
          <w:szCs w:val="30"/>
        </w:rPr>
        <w:t xml:space="preserve">Setting up the </w:t>
      </w:r>
      <w:proofErr w:type="spellStart"/>
      <w:r w:rsidRPr="0070533A">
        <w:rPr>
          <w:b/>
          <w:bCs/>
          <w:sz w:val="30"/>
          <w:szCs w:val="30"/>
        </w:rPr>
        <w:t>TextField</w:t>
      </w:r>
      <w:proofErr w:type="spellEnd"/>
      <w:r w:rsidRPr="0070533A">
        <w:rPr>
          <w:b/>
          <w:bCs/>
          <w:sz w:val="30"/>
          <w:szCs w:val="30"/>
        </w:rPr>
        <w:t xml:space="preserve"> Area</w:t>
      </w:r>
    </w:p>
    <w:p w14:paraId="0B179C9C" w14:textId="3D87B840" w:rsidR="004B2622" w:rsidRPr="0070533A" w:rsidRDefault="004B2622">
      <w:pPr>
        <w:rPr>
          <w:sz w:val="30"/>
          <w:szCs w:val="30"/>
        </w:rPr>
      </w:pPr>
      <w:r w:rsidRPr="0070533A">
        <w:rPr>
          <w:sz w:val="30"/>
          <w:szCs w:val="30"/>
        </w:rPr>
        <w:t xml:space="preserve">Step 6:  </w:t>
      </w:r>
      <w:proofErr w:type="spellStart"/>
      <w:r w:rsidRPr="0070533A">
        <w:rPr>
          <w:sz w:val="30"/>
          <w:szCs w:val="30"/>
        </w:rPr>
        <w:t>JTextField</w:t>
      </w:r>
      <w:proofErr w:type="spellEnd"/>
      <w:r w:rsidRPr="0070533A">
        <w:rPr>
          <w:sz w:val="30"/>
          <w:szCs w:val="30"/>
        </w:rPr>
        <w:t xml:space="preserve"> and </w:t>
      </w:r>
      <w:proofErr w:type="spellStart"/>
      <w:proofErr w:type="gramStart"/>
      <w:r w:rsidRPr="0070533A">
        <w:rPr>
          <w:sz w:val="30"/>
          <w:szCs w:val="30"/>
        </w:rPr>
        <w:t>JScroLLPane</w:t>
      </w:r>
      <w:proofErr w:type="spellEnd"/>
      <w:r w:rsidRPr="0070533A">
        <w:rPr>
          <w:sz w:val="30"/>
          <w:szCs w:val="30"/>
        </w:rPr>
        <w:t>(</w:t>
      </w:r>
      <w:proofErr w:type="gramEnd"/>
      <w:r w:rsidRPr="0070533A">
        <w:rPr>
          <w:sz w:val="30"/>
          <w:szCs w:val="30"/>
        </w:rPr>
        <w:t>)</w:t>
      </w:r>
      <w:r w:rsidR="00B10CEA" w:rsidRPr="0070533A">
        <w:rPr>
          <w:sz w:val="30"/>
          <w:szCs w:val="30"/>
        </w:rPr>
        <w:t xml:space="preserve"> [for creating the container to the Text field]</w:t>
      </w:r>
    </w:p>
    <w:p w14:paraId="0FE425E2" w14:textId="479F8956" w:rsidR="00B10CEA" w:rsidRPr="0070533A" w:rsidRDefault="00B10CEA">
      <w:pPr>
        <w:rPr>
          <w:sz w:val="30"/>
          <w:szCs w:val="30"/>
        </w:rPr>
      </w:pPr>
      <w:proofErr w:type="spellStart"/>
      <w:r w:rsidRPr="0070533A">
        <w:rPr>
          <w:sz w:val="30"/>
          <w:szCs w:val="30"/>
        </w:rPr>
        <w:t>Formatiing</w:t>
      </w:r>
      <w:proofErr w:type="spellEnd"/>
      <w:r w:rsidRPr="0070533A">
        <w:rPr>
          <w:sz w:val="30"/>
          <w:szCs w:val="30"/>
        </w:rPr>
        <w:t xml:space="preserve"> </w:t>
      </w:r>
      <w:r w:rsidRPr="0070533A">
        <w:rPr>
          <w:sz w:val="30"/>
          <w:szCs w:val="30"/>
        </w:rPr>
        <w:sym w:font="Wingdings" w:char="F0E0"/>
      </w:r>
      <w:proofErr w:type="spellStart"/>
      <w:proofErr w:type="gramStart"/>
      <w:r w:rsidRPr="0070533A">
        <w:rPr>
          <w:sz w:val="30"/>
          <w:szCs w:val="30"/>
        </w:rPr>
        <w:t>fonts,line</w:t>
      </w:r>
      <w:proofErr w:type="spellEnd"/>
      <w:proofErr w:type="gramEnd"/>
      <w:r w:rsidRPr="0070533A">
        <w:rPr>
          <w:sz w:val="30"/>
          <w:szCs w:val="30"/>
        </w:rPr>
        <w:t xml:space="preserve"> wrapping </w:t>
      </w:r>
      <w:proofErr w:type="spellStart"/>
      <w:r w:rsidRPr="0070533A">
        <w:rPr>
          <w:sz w:val="30"/>
          <w:szCs w:val="30"/>
        </w:rPr>
        <w:t>words,border</w:t>
      </w:r>
      <w:proofErr w:type="spellEnd"/>
      <w:r w:rsidRPr="0070533A">
        <w:rPr>
          <w:sz w:val="30"/>
          <w:szCs w:val="30"/>
        </w:rPr>
        <w:t xml:space="preserve"> layout</w:t>
      </w:r>
    </w:p>
    <w:p w14:paraId="1E229BF5" w14:textId="51B3D8CE" w:rsidR="00B10CEA" w:rsidRPr="0070533A" w:rsidRDefault="00B10CEA">
      <w:pPr>
        <w:rPr>
          <w:sz w:val="30"/>
          <w:szCs w:val="30"/>
        </w:rPr>
      </w:pPr>
      <w:r w:rsidRPr="0070533A">
        <w:rPr>
          <w:sz w:val="30"/>
          <w:szCs w:val="30"/>
        </w:rPr>
        <w:t xml:space="preserve">From the </w:t>
      </w:r>
      <w:proofErr w:type="spellStart"/>
      <w:proofErr w:type="gramStart"/>
      <w:r w:rsidRPr="0070533A">
        <w:rPr>
          <w:sz w:val="30"/>
          <w:szCs w:val="30"/>
        </w:rPr>
        <w:t>awt.event</w:t>
      </w:r>
      <w:proofErr w:type="spellEnd"/>
      <w:proofErr w:type="gramEnd"/>
      <w:r w:rsidRPr="0070533A">
        <w:rPr>
          <w:sz w:val="30"/>
          <w:szCs w:val="30"/>
        </w:rPr>
        <w:t>.*;</w:t>
      </w:r>
    </w:p>
    <w:p w14:paraId="24E172AA" w14:textId="3AEC2E5E" w:rsidR="00A95263" w:rsidRDefault="00B10CEA">
      <w:pPr>
        <w:rPr>
          <w:b/>
          <w:bCs/>
          <w:sz w:val="30"/>
          <w:szCs w:val="30"/>
        </w:rPr>
      </w:pPr>
      <w:r w:rsidRPr="0070533A">
        <w:rPr>
          <w:b/>
          <w:bCs/>
          <w:sz w:val="30"/>
          <w:szCs w:val="30"/>
        </w:rPr>
        <w:t>Adding the actions or events to the menu items</w:t>
      </w:r>
    </w:p>
    <w:p w14:paraId="11BB962E" w14:textId="59FE80FA" w:rsidR="00905593" w:rsidRPr="00905593" w:rsidRDefault="00905593">
      <w:pPr>
        <w:rPr>
          <w:sz w:val="30"/>
          <w:szCs w:val="30"/>
        </w:rPr>
      </w:pPr>
      <w:r>
        <w:rPr>
          <w:sz w:val="30"/>
          <w:szCs w:val="30"/>
        </w:rPr>
        <w:t xml:space="preserve">by using the </w:t>
      </w:r>
      <w:proofErr w:type="spellStart"/>
      <w:r>
        <w:rPr>
          <w:sz w:val="30"/>
          <w:szCs w:val="30"/>
        </w:rPr>
        <w:t>filechooser</w:t>
      </w:r>
      <w:proofErr w:type="spellEnd"/>
      <w:r>
        <w:rPr>
          <w:sz w:val="30"/>
          <w:szCs w:val="30"/>
        </w:rPr>
        <w:t xml:space="preserve"> and similar </w:t>
      </w:r>
      <w:proofErr w:type="spellStart"/>
      <w:r>
        <w:rPr>
          <w:sz w:val="30"/>
          <w:szCs w:val="30"/>
        </w:rPr>
        <w:t>awt</w:t>
      </w:r>
      <w:proofErr w:type="spellEnd"/>
      <w:r>
        <w:rPr>
          <w:sz w:val="30"/>
          <w:szCs w:val="30"/>
        </w:rPr>
        <w:t xml:space="preserve"> objects</w:t>
      </w:r>
    </w:p>
    <w:p w14:paraId="1A444295" w14:textId="77777777" w:rsidR="00AB0C71" w:rsidRDefault="00AB0C71">
      <w:pPr>
        <w:rPr>
          <w:b/>
          <w:bCs/>
        </w:rPr>
      </w:pPr>
      <w:r>
        <w:rPr>
          <w:b/>
          <w:bCs/>
        </w:rPr>
        <w:br w:type="page"/>
      </w:r>
    </w:p>
    <w:p w14:paraId="4BF00C3D" w14:textId="7E2DA2DD" w:rsidR="00AB0C71" w:rsidRDefault="00AB0C71">
      <w:pPr>
        <w:rPr>
          <w:b/>
          <w:bCs/>
        </w:rPr>
      </w:pPr>
      <w:r>
        <w:rPr>
          <w:b/>
          <w:bCs/>
        </w:rPr>
        <w:lastRenderedPageBreak/>
        <w:t>CODE:</w:t>
      </w:r>
    </w:p>
    <w:p w14:paraId="37CDE71B" w14:textId="7127C328" w:rsidR="00905593" w:rsidRDefault="00905593">
      <w:pPr>
        <w:rPr>
          <w:b/>
          <w:bCs/>
        </w:rPr>
      </w:pPr>
    </w:p>
    <w:p w14:paraId="1D76D942" w14:textId="71289285" w:rsidR="00905593" w:rsidRDefault="00905593">
      <w:pPr>
        <w:rPr>
          <w:b/>
          <w:bCs/>
        </w:rPr>
      </w:pPr>
      <w:r>
        <w:rPr>
          <w:b/>
          <w:bCs/>
        </w:rPr>
        <w:t>Notepad.java</w:t>
      </w:r>
    </w:p>
    <w:p w14:paraId="5489F01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*</w:t>
      </w:r>
    </w:p>
    <w:p w14:paraId="4ACC6BB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 To change this license header, choose License Headers in Project Properties.</w:t>
      </w:r>
    </w:p>
    <w:p w14:paraId="1F4CF84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 To change this template file, choose Tools | Templates</w:t>
      </w:r>
    </w:p>
    <w:p w14:paraId="66DDFA2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* </w:t>
      </w:r>
      <w:proofErr w:type="gramStart"/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and</w:t>
      </w:r>
      <w:proofErr w:type="gramEnd"/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 open the template in the editor.</w:t>
      </w:r>
    </w:p>
    <w:p w14:paraId="6CD3CBF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/</w:t>
      </w:r>
    </w:p>
    <w:p w14:paraId="1444BC5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packag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notepa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2BFA27F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6DB870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aw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*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1ED79A5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awt.BorderLayou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5047E48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awt.even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*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7117C7D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awt.event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ActionEven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385B76E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awt.event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KeyEven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27ED3B1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awt.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print.PrinterException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5300733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io.BufferedRead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534FDB1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io.FileRead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3995F03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io.FileWrit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482CE0B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io.IOException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7CB5C6E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x.swing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*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649CD13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x.swing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event.UndoableEditEven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6F129BC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x.swing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event.UndoableEditListen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37EEB34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x.swing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undo.CannotRedo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5B60750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x.swing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undo.CannotUndo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1E77276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x.swing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undo.UndoManag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5C3040C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4233389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**</w:t>
      </w:r>
    </w:p>
    <w:p w14:paraId="420EC83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</w:t>
      </w:r>
    </w:p>
    <w:p w14:paraId="4C235A7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*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@author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 JSVS^</w:t>
      </w:r>
    </w:p>
    <w:p w14:paraId="03517BF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/</w:t>
      </w:r>
    </w:p>
    <w:p w14:paraId="680C8CB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publi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clas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82AAFF"/>
          <w:sz w:val="29"/>
          <w:szCs w:val="29"/>
        </w:rPr>
        <w:t>Notepa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extend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2CCCFF"/>
          <w:sz w:val="29"/>
          <w:szCs w:val="29"/>
        </w:rPr>
        <w:t>JFr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implement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2CCCFF"/>
          <w:sz w:val="29"/>
          <w:szCs w:val="29"/>
        </w:rPr>
        <w:t>ActionListene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447E285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6DF3BE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Fr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window;</w:t>
      </w:r>
      <w:proofErr w:type="gramEnd"/>
    </w:p>
    <w:p w14:paraId="2D099E4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TextArea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area;</w:t>
      </w:r>
      <w:proofErr w:type="gramEnd"/>
    </w:p>
    <w:p w14:paraId="650ACF3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lastRenderedPageBreak/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ScrollPan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pane;</w:t>
      </w:r>
      <w:proofErr w:type="gramEnd"/>
    </w:p>
    <w:p w14:paraId="6ABBF8E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Strin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4849595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Strin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40F43B4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Strin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text;</w:t>
      </w:r>
      <w:proofErr w:type="gramEnd"/>
    </w:p>
    <w:p w14:paraId="7492541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UndoManag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um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UndoManag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2CB05BD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4BFC8D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Notepa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4C884DA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itl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Notely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418A57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//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setSize</w:t>
      </w:r>
      <w:proofErr w:type="spellEnd"/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1100,700);</w:t>
      </w:r>
    </w:p>
    <w:p w14:paraId="609081D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Bound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20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5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10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70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22D3385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DefaultCloseOpera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End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JFram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XIT_ON_CLOS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1C24D31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4BC22A3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Ba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menuba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Ba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72DB31A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file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File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E0E0A5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to add the menu items to the file menu</w:t>
      </w:r>
    </w:p>
    <w:p w14:paraId="5BB0CBD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newdoc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New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88884B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newdo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1859491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34569A1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to set he key shortcut</w:t>
      </w:r>
    </w:p>
    <w:p w14:paraId="7961C21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newdo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3660AC0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5B3515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open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Open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B44728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pen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4BEADC3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O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0C1014A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5FF46A1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pen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3E96A2A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3EB10F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save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ave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BF709A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av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2F3A4CC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6A9FFA2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164BB8A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av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71F7B16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465D112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lastRenderedPageBreak/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savea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ave As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7B69196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avea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0A0082C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50A4BCD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,</w:t>
      </w:r>
    </w:p>
    <w:p w14:paraId="5AEC793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|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HIFT_MASK</w:t>
      </w:r>
      <w:proofErr w:type="spellEnd"/>
    </w:p>
    <w:p w14:paraId="3CF2096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</w:t>
      </w:r>
    </w:p>
    <w:p w14:paraId="2C6025B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7F92A64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avea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3801EDB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D09BCD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print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Print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99DFD1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pri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7D0225C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P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5671254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4DAF0B2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pri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F4B972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21F2B80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exit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Exit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78A4D2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xi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ESCAP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);</w:t>
      </w:r>
    </w:p>
    <w:p w14:paraId="0FBF2AB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xi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33D5611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1BFB010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add these to the menu named "File"</w:t>
      </w:r>
    </w:p>
    <w:p w14:paraId="0762660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newdoc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64F1964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open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31FEDC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save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1AF2A58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saveas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69C597B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print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C59451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exit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67BCF48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56FE939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edit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Edit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F712E4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408F72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undo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Undo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6FEE7E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undo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0C12E34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Z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4BA6FA2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5FD6B92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lastRenderedPageBreak/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undo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B8AD07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276CF66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redo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Redo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1A364AC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redo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2FDE867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Y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06D9272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53BEAA5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redo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49918B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10568AF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copy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Copy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631DCEB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op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09902A0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C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7AA94FC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4C67053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op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27412E4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A9A602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paste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Paste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F6838C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past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3C57C88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V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0EB46B1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3A7C08F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past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37203B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8055E9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cut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Cut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10AC24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24CB646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X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29D771A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492FC9E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962035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502687E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selectall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elect All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71379ED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electa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Accelerato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7DD4E78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Strok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KeyStrok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Key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VK_A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ctionEve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TRL_MASK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6BC429C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5F8450A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electa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7216CC8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6FB1BAF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di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undo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105ED19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di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redo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09ADCA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di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copy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00ED95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di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paste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04B5AC9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di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cut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48A9D9D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di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selectall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716080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633F045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help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Help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0395FA2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about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MenuItem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 xml:space="preserve">"About 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Notely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2BAAC31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b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10B658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D41F46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help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about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6492A5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//adding menu to the </w:t>
      </w:r>
      <w:proofErr w:type="spellStart"/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menubar</w:t>
      </w:r>
      <w:proofErr w:type="spellEnd"/>
    </w:p>
    <w:p w14:paraId="5FEB3F0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menuba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file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EDDB21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menuba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edit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A058E7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menuba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help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423860D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7E74B9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JMenuBa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menubar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4F4C41B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B80E89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area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TextArea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B68832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to set the font family and its size</w:t>
      </w:r>
    </w:p>
    <w:p w14:paraId="537D8C1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Fon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o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Open Sans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o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PLAI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2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);</w:t>
      </w:r>
    </w:p>
    <w:p w14:paraId="127475C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for the line wrapping to avoid the single line infinity writings</w:t>
      </w:r>
    </w:p>
    <w:p w14:paraId="18D5F1F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LineWrap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tru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62B122F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WrapStyleWord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tru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097567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8DBF86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area</w:t>
      </w:r>
    </w:p>
    <w:p w14:paraId="79D6637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Documen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</w:t>
      </w:r>
    </w:p>
    <w:p w14:paraId="30B274F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UndoableEdit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</w:p>
    <w:p w14:paraId="493F06E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UndoableEditListen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11F94CA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public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void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undoableEditHappened</w:t>
      </w:r>
      <w:proofErr w:type="spellEnd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(</w:t>
      </w:r>
      <w:proofErr w:type="spellStart"/>
      <w:proofErr w:type="gramEnd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UndoableEditEvent</w:t>
      </w:r>
      <w:proofErr w:type="spellEnd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e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) {</w:t>
      </w:r>
    </w:p>
    <w:p w14:paraId="23FD552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um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.addEdi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.getEdit</w:t>
      </w:r>
      <w:proofErr w:type="spellEnd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());</w:t>
      </w:r>
    </w:p>
    <w:p w14:paraId="48B816B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20E3B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 xml:space="preserve"> }</w:t>
      </w:r>
    </w:p>
    <w:p w14:paraId="594BBBF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49763AD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lastRenderedPageBreak/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57BBEA4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5F16702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pane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ScrollPan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area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AD9F01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to remove the border around the text field area</w:t>
      </w:r>
    </w:p>
    <w:p w14:paraId="15DBC33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pan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Bord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BorderFacto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createEmptyBord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);</w:t>
      </w:r>
    </w:p>
    <w:p w14:paraId="2ADC3B4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pane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BorderLay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ENT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DDB75D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474407B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17E94FE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@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Override</w:t>
      </w:r>
    </w:p>
    <w:p w14:paraId="6CAA0E0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publi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voi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ctionPerforme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End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ActionEven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52E9119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switch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ActionCommand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) {</w:t>
      </w:r>
    </w:p>
    <w:p w14:paraId="525488D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New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1011DE9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ex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189636A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itl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New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5BC7E8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3B4F38F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694A3F5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606CC8F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Open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486790B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FileDialog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ileDialog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window,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Open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Dialo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LOA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82696A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Visibl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tru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0B6ED2B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f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Fil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()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!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3596CA5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Fil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;</w:t>
      </w:r>
    </w:p>
    <w:p w14:paraId="74DC475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Directory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;</w:t>
      </w:r>
    </w:p>
    <w:p w14:paraId="41AA8EA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itl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472E9A3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61DF271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t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48EC7C6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BufferedRead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BufferedRead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</w:p>
    <w:p w14:paraId="336D080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ileRead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+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78D8FBF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3747C26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ex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6FA74F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Strin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line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6166D9E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wh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(line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b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readLin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())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!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41C1BA5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ppend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(line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+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\n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016BCD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4357CCD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b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clos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;</w:t>
      </w:r>
    </w:p>
    <w:p w14:paraId="1A5A1F3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lastRenderedPageBreak/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tch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O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0E6B281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yste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printl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FILE NOT OPENED!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FECCD6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7A91796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9EA739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7260B99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ave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03BE063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f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2C00625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FileDialog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fd1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ileDialog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window,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ave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Dialo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AV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25C9639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Visib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true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9FE9CB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f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)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!</w:t>
      </w:r>
      <w:proofErr w:type="gramEnd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77CE811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483BA8D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Directo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3CA588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itl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4B384B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25F65CF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t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7759EB9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FileWrit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fw1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ileWrit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+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FAEE01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w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writ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Tex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);</w:t>
      </w:r>
    </w:p>
    <w:p w14:paraId="02D8622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itl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423911D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w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clo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26DF8A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tch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O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6FE96BE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yste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printl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OMETHING WRONG!!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68DD1DB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05CAA4B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el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4A1DDE2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t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76DFE6D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FileWrit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fw1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ileWrit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+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06A899A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w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writ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Tex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);</w:t>
      </w:r>
    </w:p>
    <w:p w14:paraId="0D1C898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w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clo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1AD5717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tch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O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096E9F2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yste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printl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OMETHING WRONG!!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3DC422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63E1D73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6A0A09C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1E253AD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ave As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154ED1A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lastRenderedPageBreak/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FileDialog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fd2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ileDialog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window,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ave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ileDialo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AV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0BCE9A9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2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Visib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true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100D43F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f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2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)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!</w:t>
      </w:r>
      <w:proofErr w:type="gramEnd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67F400B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2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Fil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16CB4A1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d2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Directo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0FE6FCC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itl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B7C014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4F4A20B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t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69D4F19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FileWrit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fw2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ileWriter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Addres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+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fileN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29458FD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w2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writ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Tex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);</w:t>
      </w:r>
    </w:p>
    <w:p w14:paraId="6CABFE5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w2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clo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1D4994F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tch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O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2AE4B2A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yste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printl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OMETHING WRONG!!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2A6923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6B44819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3E2BE1A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Print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347DC50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t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57FC57D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prin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06C292B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tch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Printer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71837ED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yste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printl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OMETHING WRONG!!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CA63B2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7038056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0354AF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078AB9D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Exit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7007E5C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yste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exi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0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A064B5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5E846EC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Edit Menu</w:t>
      </w:r>
    </w:p>
    <w:p w14:paraId="199A374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Undo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4C47BC7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t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77151B7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u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undo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;</w:t>
      </w:r>
    </w:p>
    <w:p w14:paraId="7FCC351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tch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CannotUndo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581EAE6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yste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printl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OMETHING WRONG!!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C1615B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664BD4F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0635C62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Redo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57FF5F0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lastRenderedPageBreak/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try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7AEE0E8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u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redo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;</w:t>
      </w:r>
    </w:p>
    <w:p w14:paraId="19B0093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tch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(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CannotRedoExcep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115F4BF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ystem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printl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OMETHING WRONG!!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0FF3192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7C18CAC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5E2722E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Copy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1E73F5F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text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SelectedTex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;</w:t>
      </w:r>
    </w:p>
    <w:p w14:paraId="61B058C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454AA5C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5BC6BB2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Paste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72079F2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inser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(text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CaretPositi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);</w:t>
      </w:r>
    </w:p>
    <w:p w14:paraId="2971E4B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11607EB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3DEA602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Cut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637806B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replaceRang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SelectionStar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()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SelectionEn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);</w:t>
      </w:r>
    </w:p>
    <w:p w14:paraId="0EA79EE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4F881C1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Select All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33AAC18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area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lectAll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;</w:t>
      </w:r>
    </w:p>
    <w:p w14:paraId="38D0093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1FFEC91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0C755B1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ca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 xml:space="preserve">"About 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Notely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:</w:t>
      </w:r>
    </w:p>
    <w:p w14:paraId="0D342BC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b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Visibl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tru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257FD0B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break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33763C5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59F5C33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444F57F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32EDAA8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publi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stati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voi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main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Strin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[] </w:t>
      </w:r>
      <w:proofErr w:type="spellStart"/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rg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62B36E5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Notepa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Visibl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tru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189D823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6D9818D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 TODO code application logic here</w:t>
      </w:r>
    </w:p>
    <w:p w14:paraId="7EFDF32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}</w:t>
      </w:r>
    </w:p>
    <w:p w14:paraId="6F66138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13B1999" w14:textId="77777777" w:rsidR="00905593" w:rsidRDefault="00905593">
      <w:pPr>
        <w:rPr>
          <w:b/>
          <w:bCs/>
        </w:rPr>
      </w:pPr>
    </w:p>
    <w:p w14:paraId="1AB44665" w14:textId="77777777" w:rsidR="0070533A" w:rsidRDefault="0070533A">
      <w:pPr>
        <w:rPr>
          <w:b/>
          <w:bCs/>
        </w:rPr>
      </w:pPr>
    </w:p>
    <w:p w14:paraId="0BC23322" w14:textId="77777777" w:rsidR="00905593" w:rsidRDefault="00905593">
      <w:pPr>
        <w:rPr>
          <w:b/>
          <w:bCs/>
        </w:rPr>
      </w:pPr>
      <w:r>
        <w:rPr>
          <w:b/>
          <w:bCs/>
        </w:rPr>
        <w:lastRenderedPageBreak/>
        <w:t>About.java</w:t>
      </w:r>
    </w:p>
    <w:p w14:paraId="4C78467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*</w:t>
      </w:r>
    </w:p>
    <w:p w14:paraId="3D3526E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 To change this license header, choose License Headers in Project Properties.</w:t>
      </w:r>
    </w:p>
    <w:p w14:paraId="3B22C25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 To change this template file, choose Tools | Templates</w:t>
      </w:r>
    </w:p>
    <w:p w14:paraId="3F873E1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* </w:t>
      </w:r>
      <w:proofErr w:type="gramStart"/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and</w:t>
      </w:r>
      <w:proofErr w:type="gramEnd"/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 open the template in the editor.</w:t>
      </w:r>
    </w:p>
    <w:p w14:paraId="42656C5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/</w:t>
      </w:r>
    </w:p>
    <w:p w14:paraId="47FB299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packag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notepa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09775EB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4379A30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aw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*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2C6FB90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.awt.event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*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551B177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impor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javax.swing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*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</w:p>
    <w:p w14:paraId="0B5F1D3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5AF0DF0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**</w:t>
      </w:r>
    </w:p>
    <w:p w14:paraId="65A83E9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</w:t>
      </w:r>
    </w:p>
    <w:p w14:paraId="02772D0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*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@author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 xml:space="preserve"> JSVS</w:t>
      </w:r>
    </w:p>
    <w:p w14:paraId="3106780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6272A4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*/</w:t>
      </w:r>
    </w:p>
    <w:p w14:paraId="60365C6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publi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clas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82AAFF"/>
          <w:sz w:val="29"/>
          <w:szCs w:val="29"/>
        </w:rPr>
        <w:t>Ab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extend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2CCCFF"/>
          <w:sz w:val="29"/>
          <w:szCs w:val="29"/>
        </w:rPr>
        <w:t>JFram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implement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2CCCFF"/>
          <w:sz w:val="29"/>
          <w:szCs w:val="29"/>
        </w:rPr>
        <w:t>ActionListene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{</w:t>
      </w:r>
    </w:p>
    <w:p w14:paraId="208412C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5D0D541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Butt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bt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;</w:t>
      </w:r>
      <w:proofErr w:type="gramEnd"/>
    </w:p>
    <w:p w14:paraId="3791CF3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6FC852F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b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7322C41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Titl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 xml:space="preserve">"About 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Notely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17C9666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Bound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50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20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69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55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246AFC6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Layou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null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761B39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mageIc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img1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ImageIc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</w:p>
    <w:p w14:paraId="3A3470B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lassLoade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SystemResourc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notepad/icons/windows11.png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08D4FEC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6E3F4AD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mag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img2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img1</w:t>
      </w:r>
    </w:p>
    <w:p w14:paraId="0D273AE8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Imag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</w:t>
      </w:r>
    </w:p>
    <w:p w14:paraId="350B824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ScaledInstanc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38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7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Imag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CALE_DEFAUL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1591361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mageIc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img3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ImageIc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(img2);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storing the scaled image to img3</w:t>
      </w:r>
    </w:p>
    <w:p w14:paraId="7ED4932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Label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l1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Label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img3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C1D281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l</w:t>
      </w:r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Bounds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61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4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38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7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4598B32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lastRenderedPageBreak/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l1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0E1ED2F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4F900CB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mageIc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img4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ImageIc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</w:p>
    <w:p w14:paraId="6445CC02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ClassLoader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SystemResource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notepad/icons/notely.png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</w:t>
      </w:r>
    </w:p>
    <w:p w14:paraId="64B053A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5B85E8D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mag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img5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img4</w:t>
      </w:r>
    </w:p>
    <w:p w14:paraId="3B432CC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Imag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)</w:t>
      </w:r>
    </w:p>
    <w:p w14:paraId="1B1A3EA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getScaledInstanc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2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0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Imag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SCALE_DEFAUL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8E2CE3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ImageIc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img6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ImageIc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(img5); </w:t>
      </w:r>
      <w:r w:rsidRPr="00905593">
        <w:rPr>
          <w:rFonts w:ascii="CaskaydiaCove NF" w:eastAsia="Times New Roman" w:hAnsi="CaskaydiaCove NF" w:cs="Times New Roman"/>
          <w:color w:val="6272A4"/>
          <w:sz w:val="29"/>
          <w:szCs w:val="29"/>
        </w:rPr>
        <w:t>//storing the scaled image to img3</w:t>
      </w:r>
    </w:p>
    <w:p w14:paraId="100DA7EA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Label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l2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Label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img6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76EF7B9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l</w:t>
      </w:r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2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Bounds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4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5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1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9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C6664C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l2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5F34A38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17209E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JLabel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l3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Label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</w:p>
    <w:p w14:paraId="0EF180B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&lt;html&g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Notely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 xml:space="preserve"> ft. Brainiac Space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 Version Stable 1.00.00 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 Vidhya Varshany, All Rights Reserved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&lt;b&g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Notely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lt;/b&gt; is a Simple Minimal Text Editor Program with smooth user-experience and interface which allows to create files in any format instantly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</w:t>
      </w:r>
      <w:r w:rsidRPr="00905593">
        <w:rPr>
          <w:rFonts w:ascii="Segoe UI Emoji" w:eastAsia="Times New Roman" w:hAnsi="Segoe UI Emoji" w:cs="Segoe UI Emoji"/>
          <w:color w:val="EAC394"/>
          <w:sz w:val="29"/>
          <w:szCs w:val="29"/>
        </w:rPr>
        <w:t>🌟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 xml:space="preserve">Why 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Notely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??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1. Easy to use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2. Portable to Create Documents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3. Compact in size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&gt;&lt;</w:t>
      </w:r>
      <w:proofErr w:type="spellStart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br</w:t>
      </w:r>
      <w:proofErr w:type="spellEnd"/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 xml:space="preserve">&gt;Made with </w:t>
      </w:r>
      <w:r w:rsidRPr="00905593">
        <w:rPr>
          <w:rFonts w:ascii="Segoe UI Emoji" w:eastAsia="Times New Roman" w:hAnsi="Segoe UI Emoji" w:cs="Segoe UI Emoji"/>
          <w:color w:val="EAC394"/>
          <w:sz w:val="29"/>
          <w:szCs w:val="29"/>
        </w:rPr>
        <w:t>💖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Java Swings&lt;/html&gt;"</w:t>
      </w:r>
    </w:p>
    <w:p w14:paraId="61E391A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);</w:t>
      </w:r>
    </w:p>
    <w:p w14:paraId="72574FE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l</w:t>
      </w:r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3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Bounds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8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4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52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33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1AA0404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l</w:t>
      </w:r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3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Font</w:t>
      </w:r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Fo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Monospace"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proofErr w:type="spell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Fon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PLAI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17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);</w:t>
      </w:r>
    </w:p>
    <w:p w14:paraId="10CFDAF6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l3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110FD50E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276D2AB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bt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6BCB"/>
          <w:sz w:val="29"/>
          <w:szCs w:val="29"/>
        </w:rPr>
        <w:t>=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JButton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EAC394"/>
          <w:sz w:val="29"/>
          <w:szCs w:val="29"/>
        </w:rPr>
        <w:t>"OK"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220C83E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btn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Bounds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52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46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8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,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20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52CEB17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BD93F9"/>
          <w:sz w:val="29"/>
          <w:szCs w:val="29"/>
        </w:rPr>
        <w:t>btn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ActionListener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3743B7B5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d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btn</w:t>
      </w:r>
      <w:proofErr w:type="spellEnd"/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  <w:proofErr w:type="gramEnd"/>
    </w:p>
    <w:p w14:paraId="3BEB793D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5396F4DF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613CF57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publi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stati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voi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main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End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String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[] </w:t>
      </w:r>
      <w:proofErr w:type="spellStart"/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args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7AA0AF2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b/>
          <w:bCs/>
          <w:color w:val="FF6BCB"/>
          <w:sz w:val="29"/>
          <w:szCs w:val="29"/>
        </w:rPr>
        <w:t>new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bout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gramStart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.</w:t>
      </w:r>
      <w:proofErr w:type="spell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Visibl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tru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016BCFAC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200ABA0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568E5489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@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Override</w:t>
      </w:r>
    </w:p>
    <w:p w14:paraId="2D4DFC8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FF79C6"/>
          <w:sz w:val="29"/>
          <w:szCs w:val="29"/>
        </w:rPr>
        <w:t>public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void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actionPerformed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proofErr w:type="spellStart"/>
      <w:proofErr w:type="gramEnd"/>
      <w:r w:rsidRPr="00905593">
        <w:rPr>
          <w:rFonts w:ascii="CaskaydiaCove NF" w:eastAsia="Times New Roman" w:hAnsi="CaskaydiaCove NF" w:cs="Times New Roman"/>
          <w:i/>
          <w:iCs/>
          <w:color w:val="8BE9FD"/>
          <w:sz w:val="29"/>
          <w:szCs w:val="29"/>
        </w:rPr>
        <w:t>ActionEvent</w:t>
      </w:r>
      <w:proofErr w:type="spell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 {</w:t>
      </w:r>
    </w:p>
    <w:p w14:paraId="23DC8BE0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</w:t>
      </w:r>
      <w:proofErr w:type="spellStart"/>
      <w:proofErr w:type="gramStart"/>
      <w:r w:rsidRPr="00905593">
        <w:rPr>
          <w:rFonts w:ascii="CaskaydiaCove NF" w:eastAsia="Times New Roman" w:hAnsi="CaskaydiaCove NF" w:cs="Times New Roman"/>
          <w:i/>
          <w:iCs/>
          <w:color w:val="BD93F9"/>
          <w:sz w:val="29"/>
          <w:szCs w:val="29"/>
        </w:rPr>
        <w:t>this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.</w:t>
      </w:r>
      <w:r w:rsidRPr="00905593">
        <w:rPr>
          <w:rFonts w:ascii="CaskaydiaCove NF" w:eastAsia="Times New Roman" w:hAnsi="CaskaydiaCove NF" w:cs="Times New Roman"/>
          <w:color w:val="20E3B2"/>
          <w:sz w:val="29"/>
          <w:szCs w:val="29"/>
        </w:rPr>
        <w:t>setVisible</w:t>
      </w:r>
      <w:proofErr w:type="spellEnd"/>
      <w:proofErr w:type="gramEnd"/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(</w:t>
      </w:r>
      <w:r w:rsidRPr="00905593">
        <w:rPr>
          <w:rFonts w:ascii="CaskaydiaCove NF" w:eastAsia="Times New Roman" w:hAnsi="CaskaydiaCove NF" w:cs="Times New Roman"/>
          <w:color w:val="9A86FD"/>
          <w:sz w:val="29"/>
          <w:szCs w:val="29"/>
        </w:rPr>
        <w:t>false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);</w:t>
      </w:r>
    </w:p>
    <w:p w14:paraId="5EEECDE4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libri" w:eastAsia="Times New Roman" w:hAnsi="Calibri" w:cs="Calibri"/>
          <w:color w:val="F8F8F2"/>
          <w:sz w:val="29"/>
          <w:szCs w:val="29"/>
        </w:rPr>
        <w:t> </w:t>
      </w: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 xml:space="preserve"> }</w:t>
      </w:r>
    </w:p>
    <w:p w14:paraId="0A5D828B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  <w:r w:rsidRPr="00905593">
        <w:rPr>
          <w:rFonts w:ascii="CaskaydiaCove NF" w:eastAsia="Times New Roman" w:hAnsi="CaskaydiaCove NF" w:cs="Times New Roman"/>
          <w:color w:val="F8F8F2"/>
          <w:sz w:val="29"/>
          <w:szCs w:val="29"/>
        </w:rPr>
        <w:t>}</w:t>
      </w:r>
    </w:p>
    <w:p w14:paraId="4065B263" w14:textId="77777777" w:rsidR="00905593" w:rsidRPr="00905593" w:rsidRDefault="00905593" w:rsidP="00905593">
      <w:pPr>
        <w:shd w:val="clear" w:color="auto" w:fill="191A2E"/>
        <w:spacing w:after="0" w:line="390" w:lineRule="atLeast"/>
        <w:rPr>
          <w:rFonts w:ascii="CaskaydiaCove NF" w:eastAsia="Times New Roman" w:hAnsi="CaskaydiaCove NF" w:cs="Times New Roman"/>
          <w:color w:val="F8F8F2"/>
          <w:sz w:val="29"/>
          <w:szCs w:val="29"/>
        </w:rPr>
      </w:pPr>
    </w:p>
    <w:p w14:paraId="08A44B47" w14:textId="0C2BEA25" w:rsidR="0070533A" w:rsidRDefault="0070533A">
      <w:pPr>
        <w:rPr>
          <w:b/>
          <w:bCs/>
        </w:rPr>
      </w:pPr>
      <w:r>
        <w:rPr>
          <w:b/>
          <w:bCs/>
        </w:rPr>
        <w:br w:type="page"/>
      </w:r>
    </w:p>
    <w:p w14:paraId="6BC1955D" w14:textId="5563DD3C" w:rsidR="00AB0C71" w:rsidRDefault="00AB0C71">
      <w:pPr>
        <w:rPr>
          <w:b/>
          <w:bCs/>
        </w:rPr>
      </w:pPr>
      <w:r>
        <w:rPr>
          <w:b/>
          <w:bCs/>
        </w:rPr>
        <w:lastRenderedPageBreak/>
        <w:t>OUTPUT:</w:t>
      </w:r>
    </w:p>
    <w:p w14:paraId="6C16EA88" w14:textId="7FC7DC98" w:rsidR="00AB0C71" w:rsidRDefault="00AB0C71">
      <w:pPr>
        <w:rPr>
          <w:b/>
          <w:bCs/>
        </w:rPr>
      </w:pPr>
      <w:r>
        <w:rPr>
          <w:noProof/>
        </w:rPr>
        <w:drawing>
          <wp:inline distT="0" distB="0" distL="0" distR="0" wp14:anchorId="3166B97E" wp14:editId="23C162C3">
            <wp:extent cx="6858000" cy="3857625"/>
            <wp:effectExtent l="0" t="0" r="0" b="95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46EE86" wp14:editId="546ED150">
            <wp:extent cx="6858000" cy="3857625"/>
            <wp:effectExtent l="0" t="0" r="0" b="952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 w:type="page"/>
      </w:r>
    </w:p>
    <w:p w14:paraId="294F1A4E" w14:textId="1A35CE23" w:rsidR="00AB0C71" w:rsidRDefault="00AB0C7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D31D47B" wp14:editId="732E6E37">
            <wp:extent cx="6858000" cy="3857625"/>
            <wp:effectExtent l="0" t="0" r="0" b="9525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59CA96" wp14:editId="478B4D4A">
            <wp:extent cx="6858000" cy="3857625"/>
            <wp:effectExtent l="0" t="0" r="0" b="9525"/>
            <wp:docPr id="8" name="Picture 8" descr="A picture containing text, screenshot, monito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creenshot, monitor, indoo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 w:type="page"/>
      </w:r>
    </w:p>
    <w:p w14:paraId="3A3CCFFD" w14:textId="24CBFC8F" w:rsidR="00AB0C71" w:rsidRDefault="00AB0C71">
      <w:pPr>
        <w:rPr>
          <w:b/>
          <w:bCs/>
        </w:rPr>
      </w:pPr>
      <w:r w:rsidRPr="00AB0C71">
        <w:rPr>
          <w:b/>
          <w:bCs/>
        </w:rPr>
        <w:lastRenderedPageBreak/>
        <w:drawing>
          <wp:anchor distT="0" distB="0" distL="114300" distR="114300" simplePos="0" relativeHeight="251660288" behindDoc="1" locked="0" layoutInCell="1" allowOverlap="1" wp14:anchorId="75664E92" wp14:editId="40A4CD1F">
            <wp:simplePos x="0" y="0"/>
            <wp:positionH relativeFrom="margin">
              <wp:align>center</wp:align>
            </wp:positionH>
            <wp:positionV relativeFrom="page">
              <wp:posOffset>646521</wp:posOffset>
            </wp:positionV>
            <wp:extent cx="6499860" cy="2636520"/>
            <wp:effectExtent l="0" t="0" r="0" b="0"/>
            <wp:wrapTight wrapText="bothSides">
              <wp:wrapPolygon edited="0">
                <wp:start x="0" y="0"/>
                <wp:lineTo x="0" y="21382"/>
                <wp:lineTo x="21524" y="21382"/>
                <wp:lineTo x="21524" y="0"/>
                <wp:lineTo x="0" y="0"/>
              </wp:wrapPolygon>
            </wp:wrapTight>
            <wp:docPr id="11" name="Picture 1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986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152A4D" w14:textId="7F9AF306" w:rsidR="00AB0C71" w:rsidRDefault="0070533A">
      <w:pPr>
        <w:rPr>
          <w:b/>
          <w:bCs/>
        </w:rPr>
      </w:pPr>
      <w:r>
        <w:rPr>
          <w:noProof/>
        </w:rPr>
        <w:drawing>
          <wp:inline distT="0" distB="0" distL="0" distR="0" wp14:anchorId="766A242A" wp14:editId="5184B95C">
            <wp:extent cx="6858000" cy="3857625"/>
            <wp:effectExtent l="0" t="0" r="0" b="9525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C71">
        <w:rPr>
          <w:b/>
          <w:bCs/>
        </w:rPr>
        <w:br w:type="page"/>
      </w:r>
    </w:p>
    <w:p w14:paraId="50F570F8" w14:textId="19BFECF1" w:rsidR="00AB0C71" w:rsidRDefault="0070533A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AE36348" wp14:editId="510FE4D0">
            <wp:extent cx="6858000" cy="3857625"/>
            <wp:effectExtent l="0" t="0" r="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C71">
        <w:rPr>
          <w:b/>
          <w:bCs/>
        </w:rPr>
        <w:br w:type="page"/>
      </w:r>
    </w:p>
    <w:p w14:paraId="66226AC6" w14:textId="5AB0F009" w:rsidR="00B10CEA" w:rsidRDefault="00A95263">
      <w:pPr>
        <w:rPr>
          <w:b/>
          <w:bCs/>
        </w:rPr>
      </w:pPr>
      <w:r>
        <w:rPr>
          <w:b/>
          <w:bCs/>
        </w:rPr>
        <w:lastRenderedPageBreak/>
        <w:t>Converting</w:t>
      </w:r>
      <w:r w:rsidR="00AB0C71">
        <w:rPr>
          <w:b/>
          <w:bCs/>
        </w:rPr>
        <w:t xml:space="preserve"> to jar</w:t>
      </w:r>
    </w:p>
    <w:p w14:paraId="5432D71F" w14:textId="6DD3134A" w:rsidR="00AB0C71" w:rsidRDefault="0070533A">
      <w:pPr>
        <w:rPr>
          <w:b/>
          <w:bCs/>
        </w:rPr>
      </w:pPr>
      <w:r w:rsidRPr="00A95263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26D94AB3" wp14:editId="07628876">
            <wp:simplePos x="0" y="0"/>
            <wp:positionH relativeFrom="column">
              <wp:posOffset>685800</wp:posOffset>
            </wp:positionH>
            <wp:positionV relativeFrom="page">
              <wp:posOffset>1028700</wp:posOffset>
            </wp:positionV>
            <wp:extent cx="5875020" cy="7040880"/>
            <wp:effectExtent l="0" t="0" r="0" b="7620"/>
            <wp:wrapTight wrapText="bothSides">
              <wp:wrapPolygon edited="0">
                <wp:start x="0" y="0"/>
                <wp:lineTo x="0" y="21565"/>
                <wp:lineTo x="21502" y="21565"/>
                <wp:lineTo x="21502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020" cy="7040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89BF8C" w14:textId="5FB37D4D" w:rsidR="0070533A" w:rsidRPr="0070533A" w:rsidRDefault="0070533A" w:rsidP="0070533A"/>
    <w:p w14:paraId="03DAE95D" w14:textId="003747F7" w:rsidR="0070533A" w:rsidRPr="0070533A" w:rsidRDefault="0070533A" w:rsidP="0070533A"/>
    <w:p w14:paraId="63D08487" w14:textId="7BCCD47E" w:rsidR="0070533A" w:rsidRPr="0070533A" w:rsidRDefault="0070533A" w:rsidP="0070533A"/>
    <w:p w14:paraId="2DBDCA7C" w14:textId="764E5D28" w:rsidR="0070533A" w:rsidRPr="0070533A" w:rsidRDefault="0070533A" w:rsidP="0070533A"/>
    <w:p w14:paraId="5D5B6E69" w14:textId="17A7AD1B" w:rsidR="0070533A" w:rsidRPr="0070533A" w:rsidRDefault="0070533A" w:rsidP="0070533A"/>
    <w:p w14:paraId="16A89B0F" w14:textId="0DBD1696" w:rsidR="0070533A" w:rsidRPr="0070533A" w:rsidRDefault="0070533A" w:rsidP="0070533A"/>
    <w:p w14:paraId="14465126" w14:textId="68A3D487" w:rsidR="0070533A" w:rsidRPr="0070533A" w:rsidRDefault="0070533A" w:rsidP="0070533A"/>
    <w:p w14:paraId="701D21F2" w14:textId="28AC3820" w:rsidR="0070533A" w:rsidRPr="0070533A" w:rsidRDefault="0070533A" w:rsidP="0070533A"/>
    <w:p w14:paraId="71F1FD29" w14:textId="7AF03FF8" w:rsidR="0070533A" w:rsidRPr="0070533A" w:rsidRDefault="0070533A" w:rsidP="0070533A"/>
    <w:p w14:paraId="2AA4C2E5" w14:textId="5777E48A" w:rsidR="0070533A" w:rsidRPr="0070533A" w:rsidRDefault="0070533A" w:rsidP="0070533A"/>
    <w:p w14:paraId="584B7406" w14:textId="182BC59E" w:rsidR="0070533A" w:rsidRPr="0070533A" w:rsidRDefault="0070533A" w:rsidP="0070533A"/>
    <w:p w14:paraId="11737731" w14:textId="15B05AA9" w:rsidR="0070533A" w:rsidRPr="0070533A" w:rsidRDefault="0070533A" w:rsidP="0070533A"/>
    <w:p w14:paraId="2992C04A" w14:textId="7DE7A7E0" w:rsidR="0070533A" w:rsidRPr="0070533A" w:rsidRDefault="0070533A" w:rsidP="0070533A"/>
    <w:p w14:paraId="3B204A24" w14:textId="60C91407" w:rsidR="0070533A" w:rsidRPr="0070533A" w:rsidRDefault="0070533A" w:rsidP="0070533A"/>
    <w:p w14:paraId="1D123F4A" w14:textId="6012BF31" w:rsidR="0070533A" w:rsidRPr="0070533A" w:rsidRDefault="0070533A" w:rsidP="0070533A"/>
    <w:p w14:paraId="4A3D9550" w14:textId="37960816" w:rsidR="0070533A" w:rsidRPr="0070533A" w:rsidRDefault="0070533A" w:rsidP="0070533A"/>
    <w:p w14:paraId="11C10EA9" w14:textId="059036EA" w:rsidR="0070533A" w:rsidRPr="0070533A" w:rsidRDefault="0070533A" w:rsidP="0070533A">
      <w:pPr>
        <w:tabs>
          <w:tab w:val="left" w:pos="2503"/>
        </w:tabs>
      </w:pPr>
    </w:p>
    <w:p w14:paraId="5EFC2099" w14:textId="733765C5" w:rsidR="00A95263" w:rsidRDefault="00A95263">
      <w:pPr>
        <w:rPr>
          <w:b/>
          <w:bCs/>
        </w:rPr>
      </w:pPr>
      <w:r w:rsidRPr="00A95263">
        <w:rPr>
          <w:b/>
          <w:bCs/>
          <w:noProof/>
        </w:rPr>
        <w:lastRenderedPageBreak/>
        <w:drawing>
          <wp:inline distT="0" distB="0" distL="0" distR="0" wp14:anchorId="21F3F1B4" wp14:editId="54D98D07">
            <wp:extent cx="5943600" cy="697801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7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E5A1D" w14:textId="77777777" w:rsidR="00B10CEA" w:rsidRPr="00B10CEA" w:rsidRDefault="00B10CEA">
      <w:pPr>
        <w:rPr>
          <w:b/>
          <w:bCs/>
        </w:rPr>
      </w:pPr>
    </w:p>
    <w:p w14:paraId="23F7A565" w14:textId="77777777" w:rsidR="00B10CEA" w:rsidRDefault="00B10CEA"/>
    <w:p w14:paraId="2C69B8DF" w14:textId="6EE60CE3" w:rsidR="00B10CEA" w:rsidRDefault="00B10CEA">
      <w:r>
        <w:t xml:space="preserve"> </w:t>
      </w:r>
    </w:p>
    <w:p w14:paraId="38751906" w14:textId="2F483233" w:rsidR="0070533A" w:rsidRDefault="0070533A">
      <w:r>
        <w:br w:type="page"/>
      </w:r>
    </w:p>
    <w:p w14:paraId="74E351B8" w14:textId="4B592376" w:rsidR="0070533A" w:rsidRDefault="0070533A">
      <w:r w:rsidRPr="0070533A">
        <w:lastRenderedPageBreak/>
        <w:drawing>
          <wp:inline distT="0" distB="0" distL="0" distR="0" wp14:anchorId="4B55A1AB" wp14:editId="02A7F594">
            <wp:extent cx="6127011" cy="7376799"/>
            <wp:effectExtent l="0" t="0" r="762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737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533A">
        <w:lastRenderedPageBreak/>
        <w:drawing>
          <wp:anchor distT="0" distB="0" distL="114300" distR="114300" simplePos="0" relativeHeight="251662336" behindDoc="1" locked="0" layoutInCell="1" allowOverlap="1" wp14:anchorId="5FDA04DF" wp14:editId="35B235BE">
            <wp:simplePos x="0" y="0"/>
            <wp:positionH relativeFrom="margin">
              <wp:align>right</wp:align>
            </wp:positionH>
            <wp:positionV relativeFrom="margin">
              <wp:posOffset>4768850</wp:posOffset>
            </wp:positionV>
            <wp:extent cx="6858000" cy="1631950"/>
            <wp:effectExtent l="0" t="0" r="0" b="6350"/>
            <wp:wrapTight wrapText="bothSides">
              <wp:wrapPolygon edited="0">
                <wp:start x="0" y="0"/>
                <wp:lineTo x="0" y="21432"/>
                <wp:lineTo x="21540" y="21432"/>
                <wp:lineTo x="21540" y="0"/>
                <wp:lineTo x="0" y="0"/>
              </wp:wrapPolygon>
            </wp:wrapTight>
            <wp:docPr id="16" name="Picture 16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chat or text messag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0533A">
        <w:drawing>
          <wp:inline distT="0" distB="0" distL="0" distR="0" wp14:anchorId="060A4FF9" wp14:editId="47182DEB">
            <wp:extent cx="6858000" cy="3226435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7CE0687C" w14:textId="0A6121C4" w:rsidR="0070533A" w:rsidRDefault="0070533A"/>
    <w:p w14:paraId="76B87138" w14:textId="45AD9A1D" w:rsidR="0070533A" w:rsidRDefault="0070533A">
      <w:r w:rsidRPr="0070533A">
        <w:drawing>
          <wp:inline distT="0" distB="0" distL="0" distR="0" wp14:anchorId="2FFE1F5B" wp14:editId="0F5A435A">
            <wp:extent cx="6858000" cy="3183255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7FBA9D46" w14:textId="5DC337FD" w:rsidR="00694947" w:rsidRDefault="00694947"/>
    <w:sectPr w:rsidR="00694947" w:rsidSect="003F0809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skaydiaCove NF">
    <w:panose1 w:val="020B0509020204030204"/>
    <w:charset w:val="00"/>
    <w:family w:val="modern"/>
    <w:pitch w:val="fixed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DAzMAVSpiamBko6SsGpxcWZ+XkgBYa1AOV5ShksAAAA"/>
  </w:docVars>
  <w:rsids>
    <w:rsidRoot w:val="009E128E"/>
    <w:rsid w:val="003F0809"/>
    <w:rsid w:val="004B2622"/>
    <w:rsid w:val="004B77BD"/>
    <w:rsid w:val="0059094E"/>
    <w:rsid w:val="00694947"/>
    <w:rsid w:val="0070533A"/>
    <w:rsid w:val="00905593"/>
    <w:rsid w:val="009E128E"/>
    <w:rsid w:val="00A95263"/>
    <w:rsid w:val="00AB0C71"/>
    <w:rsid w:val="00B10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B8AB4"/>
  <w15:chartTrackingRefBased/>
  <w15:docId w15:val="{ED1BB943-77E0-4338-8688-67B3E2865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0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08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sonormal0">
    <w:name w:val="msonormal"/>
    <w:basedOn w:val="Normal"/>
    <w:rsid w:val="009055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9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7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9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2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1702</Words>
  <Characters>970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hya Varshany 😀</dc:creator>
  <cp:keywords/>
  <dc:description/>
  <cp:lastModifiedBy>Vidhya Varshany 😀</cp:lastModifiedBy>
  <cp:revision>2</cp:revision>
  <dcterms:created xsi:type="dcterms:W3CDTF">2021-12-30T06:06:00Z</dcterms:created>
  <dcterms:modified xsi:type="dcterms:W3CDTF">2021-12-30T06:06:00Z</dcterms:modified>
</cp:coreProperties>
</file>